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10410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478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877432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S BEL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3 Jones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tamford Hil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ckn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16 5Q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3: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3: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104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01974/101975 - STRIPS AND SEALS/ FIT OF DO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Communal Corridor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Electrical Cupboard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Kitchen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Loung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athroom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edroom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478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4Z</dcterms:created>
  <dcterms:modified xsi:type="dcterms:W3CDTF">2024-04-25T10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